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4BFFB50B" w:rsidR="00714297" w:rsidRPr="0041077E" w:rsidRDefault="000114F9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18"/>
          <w:szCs w:val="18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‘</w:t>
      </w:r>
      <w:r w:rsidR="0041077E"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 xml:space="preserve">Fix </w:t>
      </w: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 xml:space="preserve">Crash Corner’ – A </w:t>
      </w:r>
      <w:r w:rsidRPr="00DA6B8F"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Roundabout Story</w:t>
      </w:r>
      <w:r w:rsidR="0036593C" w:rsidRPr="0036593C">
        <w:rPr>
          <w:rFonts w:ascii="Circular Std Book" w:hAnsi="Circular Std Book" w:cs="Circular Std Book"/>
          <w:bCs w:val="0"/>
          <w:color w:val="00ABB6"/>
          <w:sz w:val="20"/>
          <w:szCs w:val="20"/>
          <w:lang w:val="en-NZ" w:eastAsia="en-NZ"/>
        </w:rPr>
        <w:t xml:space="preserve">       </w:t>
      </w:r>
      <w:r w:rsidR="0036593C" w:rsidRPr="0041077E">
        <w:rPr>
          <w:rFonts w:ascii="Circular Std Book" w:hAnsi="Circular Std Book" w:cs="Circular Std Book"/>
          <w:bCs w:val="0"/>
          <w:color w:val="00ABB6"/>
          <w:sz w:val="18"/>
          <w:szCs w:val="18"/>
          <w:lang w:val="en-NZ" w:eastAsia="en-NZ"/>
        </w:rPr>
        <w:t>(Practice Paper - Abstract Category – Physical Health)</w:t>
      </w:r>
    </w:p>
    <w:p w14:paraId="57ACABBD" w14:textId="77777777" w:rsidR="00910AF5" w:rsidRPr="00910AF5" w:rsidRDefault="00910AF5" w:rsidP="00910AF5">
      <w:pPr>
        <w:rPr>
          <w:lang w:val="en-NZ" w:eastAsia="en-NZ"/>
        </w:rPr>
      </w:pPr>
    </w:p>
    <w:tbl>
      <w:tblPr>
        <w:tblStyle w:val="TableGrid"/>
        <w:tblW w:w="0" w:type="auto"/>
        <w:tblInd w:w="45" w:type="dxa"/>
        <w:tblLook w:val="04A0" w:firstRow="1" w:lastRow="0" w:firstColumn="1" w:lastColumn="0" w:noHBand="0" w:noVBand="1"/>
      </w:tblPr>
      <w:tblGrid>
        <w:gridCol w:w="5138"/>
        <w:gridCol w:w="5142"/>
      </w:tblGrid>
      <w:tr w:rsidR="00910AF5" w14:paraId="63DC336E" w14:textId="77777777" w:rsidTr="00555277">
        <w:tc>
          <w:tcPr>
            <w:tcW w:w="5138" w:type="dxa"/>
          </w:tcPr>
          <w:p w14:paraId="4D57738A" w14:textId="77777777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1D124309" w14:textId="65834024" w:rsidR="00910AF5" w:rsidRPr="0026296D" w:rsidRDefault="00910AF5" w:rsidP="00910AF5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6296D">
              <w:rPr>
                <w:rFonts w:ascii="Calibri" w:hAnsi="Calibri" w:cs="Calibri"/>
                <w:sz w:val="22"/>
                <w:szCs w:val="22"/>
              </w:rPr>
              <w:t>This is a story about a project with big crash beginnings, fa</w:t>
            </w:r>
            <w:r w:rsidR="0026296D" w:rsidRPr="0026296D">
              <w:rPr>
                <w:rFonts w:ascii="Calibri" w:hAnsi="Calibri" w:cs="Calibri"/>
                <w:sz w:val="22"/>
                <w:szCs w:val="22"/>
              </w:rPr>
              <w:t>s</w:t>
            </w:r>
            <w:r w:rsidRPr="0026296D">
              <w:rPr>
                <w:rFonts w:ascii="Calibri" w:hAnsi="Calibri" w:cs="Calibri"/>
                <w:sz w:val="22"/>
                <w:szCs w:val="22"/>
              </w:rPr>
              <w:t xml:space="preserve">t-track </w:t>
            </w:r>
            <w:r w:rsidR="0026296D" w:rsidRPr="0026296D">
              <w:rPr>
                <w:rFonts w:ascii="Calibri" w:hAnsi="Calibri" w:cs="Calibri"/>
                <w:sz w:val="22"/>
                <w:szCs w:val="22"/>
              </w:rPr>
              <w:t>design</w:t>
            </w:r>
            <w:r w:rsidR="0041077E">
              <w:rPr>
                <w:rFonts w:ascii="Calibri" w:hAnsi="Calibri" w:cs="Calibri"/>
                <w:sz w:val="22"/>
                <w:szCs w:val="22"/>
              </w:rPr>
              <w:t xml:space="preserve">, effective </w:t>
            </w:r>
            <w:r w:rsidR="0026296D" w:rsidRPr="0026296D">
              <w:rPr>
                <w:rFonts w:ascii="Calibri" w:hAnsi="Calibri" w:cs="Calibri"/>
                <w:sz w:val="22"/>
                <w:szCs w:val="22"/>
              </w:rPr>
              <w:t xml:space="preserve">project </w:t>
            </w:r>
            <w:r w:rsidR="0041077E">
              <w:rPr>
                <w:rFonts w:ascii="Calibri" w:hAnsi="Calibri" w:cs="Calibri"/>
                <w:sz w:val="22"/>
                <w:szCs w:val="22"/>
              </w:rPr>
              <w:t>management</w:t>
            </w:r>
            <w:r w:rsidRPr="0026296D">
              <w:rPr>
                <w:rFonts w:ascii="Calibri" w:hAnsi="Calibri" w:cs="Calibri"/>
                <w:sz w:val="22"/>
                <w:szCs w:val="22"/>
              </w:rPr>
              <w:t xml:space="preserve">, and </w:t>
            </w:r>
            <w:r w:rsidR="00A56E39">
              <w:rPr>
                <w:rFonts w:ascii="Calibri" w:hAnsi="Calibri" w:cs="Calibri"/>
                <w:sz w:val="22"/>
                <w:szCs w:val="22"/>
              </w:rPr>
              <w:t>‘</w:t>
            </w:r>
            <w:r w:rsidRPr="00DA6B8F">
              <w:rPr>
                <w:rFonts w:ascii="Calibri" w:hAnsi="Calibri" w:cs="Calibri"/>
                <w:b/>
                <w:bCs/>
                <w:sz w:val="22"/>
                <w:szCs w:val="22"/>
              </w:rPr>
              <w:t>Safe System</w:t>
            </w:r>
            <w:r w:rsidR="00A56E39">
              <w:rPr>
                <w:rFonts w:ascii="Calibri" w:hAnsi="Calibri" w:cs="Calibri"/>
                <w:sz w:val="22"/>
                <w:szCs w:val="22"/>
              </w:rPr>
              <w:t>’</w:t>
            </w:r>
            <w:r w:rsidRPr="0026296D">
              <w:rPr>
                <w:rFonts w:ascii="Calibri" w:hAnsi="Calibri" w:cs="Calibri"/>
                <w:sz w:val="22"/>
                <w:szCs w:val="22"/>
              </w:rPr>
              <w:t xml:space="preserve"> endings.  </w:t>
            </w:r>
          </w:p>
          <w:p w14:paraId="60A26C49" w14:textId="77777777" w:rsidR="00910AF5" w:rsidRPr="0026296D" w:rsidRDefault="00910AF5" w:rsidP="00910AF5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52211951" w14:textId="6E19CED5" w:rsidR="00910AF5" w:rsidRPr="0026296D" w:rsidRDefault="00910AF5" w:rsidP="00910AF5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6296D">
              <w:rPr>
                <w:rFonts w:ascii="Calibri" w:hAnsi="Calibri" w:cs="Calibri"/>
                <w:sz w:val="22"/>
                <w:szCs w:val="22"/>
              </w:rPr>
              <w:t xml:space="preserve">Church </w:t>
            </w:r>
            <w:r w:rsidR="0041077E">
              <w:rPr>
                <w:rFonts w:ascii="Calibri" w:hAnsi="Calibri" w:cs="Calibri"/>
                <w:sz w:val="22"/>
                <w:szCs w:val="22"/>
              </w:rPr>
              <w:t xml:space="preserve">and </w:t>
            </w:r>
            <w:r w:rsidRPr="0026296D">
              <w:rPr>
                <w:rFonts w:ascii="Calibri" w:hAnsi="Calibri" w:cs="Calibri"/>
                <w:sz w:val="22"/>
                <w:szCs w:val="22"/>
              </w:rPr>
              <w:t>Victoria Street</w:t>
            </w:r>
            <w:r w:rsidR="0041077E">
              <w:rPr>
                <w:rFonts w:ascii="Calibri" w:hAnsi="Calibri" w:cs="Calibri"/>
                <w:sz w:val="22"/>
                <w:szCs w:val="22"/>
              </w:rPr>
              <w:t>s</w:t>
            </w:r>
            <w:r w:rsidR="0009031A">
              <w:rPr>
                <w:rFonts w:ascii="Calibri" w:hAnsi="Calibri" w:cs="Calibri"/>
                <w:sz w:val="22"/>
                <w:szCs w:val="22"/>
              </w:rPr>
              <w:t xml:space="preserve"> were </w:t>
            </w:r>
            <w:r w:rsidR="00D97BE5">
              <w:rPr>
                <w:rFonts w:ascii="Calibri" w:hAnsi="Calibri" w:cs="Calibri"/>
                <w:sz w:val="22"/>
                <w:szCs w:val="22"/>
              </w:rPr>
              <w:t xml:space="preserve">a </w:t>
            </w:r>
            <w:r w:rsidR="0009031A">
              <w:rPr>
                <w:rFonts w:ascii="Calibri" w:hAnsi="Calibri" w:cs="Calibri"/>
                <w:sz w:val="22"/>
                <w:szCs w:val="22"/>
              </w:rPr>
              <w:t xml:space="preserve">X-junction </w:t>
            </w:r>
            <w:r w:rsidR="00D97BE5">
              <w:rPr>
                <w:rFonts w:ascii="Calibri" w:hAnsi="Calibri" w:cs="Calibri"/>
                <w:sz w:val="22"/>
                <w:szCs w:val="22"/>
              </w:rPr>
              <w:t xml:space="preserve">in </w:t>
            </w:r>
            <w:r w:rsidRPr="0026296D">
              <w:rPr>
                <w:rFonts w:ascii="Calibri" w:hAnsi="Calibri" w:cs="Calibri"/>
                <w:sz w:val="22"/>
                <w:szCs w:val="22"/>
              </w:rPr>
              <w:t>Onehunga, Auckland</w:t>
            </w:r>
            <w:r w:rsidR="005B2AF7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Pr="0026296D">
              <w:rPr>
                <w:rFonts w:ascii="Calibri" w:hAnsi="Calibri" w:cs="Calibri"/>
                <w:sz w:val="22"/>
                <w:szCs w:val="22"/>
              </w:rPr>
              <w:t>nicknamed ‘</w:t>
            </w:r>
            <w:r w:rsidRPr="00DA6B8F">
              <w:rPr>
                <w:rFonts w:ascii="Calibri" w:hAnsi="Calibri" w:cs="Calibri"/>
                <w:i/>
                <w:iCs/>
                <w:sz w:val="22"/>
                <w:szCs w:val="22"/>
              </w:rPr>
              <w:t>crash corner</w:t>
            </w:r>
            <w:r w:rsidRPr="0026296D">
              <w:rPr>
                <w:rFonts w:ascii="Calibri" w:hAnsi="Calibri" w:cs="Calibri"/>
                <w:sz w:val="22"/>
                <w:szCs w:val="22"/>
              </w:rPr>
              <w:t>’ by locals</w:t>
            </w:r>
            <w:r w:rsidR="0036593C">
              <w:rPr>
                <w:rFonts w:ascii="Calibri" w:hAnsi="Calibri" w:cs="Calibri"/>
                <w:sz w:val="22"/>
                <w:szCs w:val="22"/>
              </w:rPr>
              <w:t>.  Over the previous 5 years</w:t>
            </w:r>
            <w:r w:rsidR="00DA6B8F">
              <w:rPr>
                <w:rFonts w:ascii="Calibri" w:hAnsi="Calibri" w:cs="Calibri"/>
                <w:sz w:val="22"/>
                <w:szCs w:val="22"/>
              </w:rPr>
              <w:t>,</w:t>
            </w:r>
            <w:r w:rsidR="0036593C">
              <w:rPr>
                <w:rFonts w:ascii="Calibri" w:hAnsi="Calibri" w:cs="Calibri"/>
                <w:sz w:val="22"/>
                <w:szCs w:val="22"/>
              </w:rPr>
              <w:t xml:space="preserve"> 54 crashes were reported, </w:t>
            </w:r>
            <w:r w:rsidRPr="0026296D">
              <w:rPr>
                <w:rFonts w:ascii="Calibri" w:hAnsi="Calibri" w:cs="Calibri"/>
                <w:sz w:val="22"/>
                <w:szCs w:val="22"/>
              </w:rPr>
              <w:t xml:space="preserve">including </w:t>
            </w:r>
            <w:r w:rsidR="00A56E39">
              <w:rPr>
                <w:rFonts w:ascii="Calibri" w:hAnsi="Calibri" w:cs="Calibri"/>
                <w:sz w:val="22"/>
                <w:szCs w:val="22"/>
              </w:rPr>
              <w:t xml:space="preserve">23 minor and 1 serious </w:t>
            </w:r>
            <w:r w:rsidR="005B2AF7">
              <w:rPr>
                <w:rFonts w:ascii="Calibri" w:hAnsi="Calibri" w:cs="Calibri"/>
                <w:sz w:val="22"/>
                <w:szCs w:val="22"/>
              </w:rPr>
              <w:t xml:space="preserve">crash </w:t>
            </w:r>
            <w:r w:rsidR="0036593C">
              <w:rPr>
                <w:rFonts w:ascii="Calibri" w:hAnsi="Calibri" w:cs="Calibri"/>
                <w:sz w:val="22"/>
                <w:szCs w:val="22"/>
              </w:rPr>
              <w:t>(</w:t>
            </w:r>
            <w:r w:rsidR="0036593C" w:rsidRPr="00DA6B8F">
              <w:rPr>
                <w:rFonts w:ascii="Calibri" w:hAnsi="Calibri" w:cs="Calibri"/>
                <w:b/>
                <w:bCs/>
                <w:sz w:val="22"/>
                <w:szCs w:val="22"/>
              </w:rPr>
              <w:t>DSI</w:t>
            </w:r>
            <w:r w:rsidR="0036593C">
              <w:rPr>
                <w:rFonts w:ascii="Calibri" w:hAnsi="Calibri" w:cs="Calibri"/>
                <w:sz w:val="22"/>
                <w:szCs w:val="22"/>
              </w:rPr>
              <w:t>)</w:t>
            </w:r>
            <w:r w:rsidRPr="0026296D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r w:rsidR="0009031A">
              <w:rPr>
                <w:rFonts w:ascii="Calibri" w:hAnsi="Calibri" w:cs="Calibri"/>
                <w:sz w:val="22"/>
                <w:szCs w:val="22"/>
              </w:rPr>
              <w:t>V</w:t>
            </w:r>
            <w:r w:rsidRPr="0026296D">
              <w:rPr>
                <w:rFonts w:ascii="Calibri" w:hAnsi="Calibri" w:cs="Calibri"/>
                <w:sz w:val="22"/>
                <w:szCs w:val="22"/>
              </w:rPr>
              <w:t xml:space="preserve">ehicle debris </w:t>
            </w:r>
            <w:r w:rsidR="0026296D">
              <w:rPr>
                <w:rFonts w:ascii="Calibri" w:hAnsi="Calibri" w:cs="Calibri"/>
                <w:sz w:val="22"/>
                <w:szCs w:val="22"/>
              </w:rPr>
              <w:t xml:space="preserve">and property damage </w:t>
            </w:r>
            <w:r w:rsidRPr="0026296D">
              <w:rPr>
                <w:rFonts w:ascii="Calibri" w:hAnsi="Calibri" w:cs="Calibri"/>
                <w:sz w:val="22"/>
                <w:szCs w:val="22"/>
              </w:rPr>
              <w:t>were a permanent feature on most corners of th</w:t>
            </w:r>
            <w:r w:rsidR="005B2AF7">
              <w:rPr>
                <w:rFonts w:ascii="Calibri" w:hAnsi="Calibri" w:cs="Calibri"/>
                <w:sz w:val="22"/>
                <w:szCs w:val="22"/>
              </w:rPr>
              <w:t>e</w:t>
            </w:r>
            <w:r w:rsidRPr="0026296D">
              <w:rPr>
                <w:rFonts w:ascii="Calibri" w:hAnsi="Calibri" w:cs="Calibri"/>
                <w:sz w:val="22"/>
                <w:szCs w:val="22"/>
              </w:rPr>
              <w:t xml:space="preserve"> junction.</w:t>
            </w:r>
          </w:p>
          <w:p w14:paraId="7DD0F049" w14:textId="393031B7" w:rsidR="00910AF5" w:rsidRDefault="00221AC4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5B33466" wp14:editId="32DDCDC9">
                  <wp:simplePos x="0" y="0"/>
                  <wp:positionH relativeFrom="column">
                    <wp:posOffset>6985</wp:posOffset>
                  </wp:positionH>
                  <wp:positionV relativeFrom="paragraph">
                    <wp:posOffset>115569</wp:posOffset>
                  </wp:positionV>
                  <wp:extent cx="3138242" cy="1914525"/>
                  <wp:effectExtent l="19050" t="19050" r="24130" b="9525"/>
                  <wp:wrapNone/>
                  <wp:docPr id="3" name="Picture 3" descr="A picture containing outdoor, car, grass, ro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outdoor, car, grass, road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8386" cy="191461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A892D07" w14:textId="71C54D37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27D5CDDD" w14:textId="6B6B8A92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5AAFC524" w14:textId="74C733E3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18B0E4F8" w14:textId="324DC538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7C924532" w14:textId="4B1097AA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42D8FD2B" w14:textId="77777777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416FF8C5" w14:textId="42A77528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57D5F45B" w14:textId="77777777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5BF4D69A" w14:textId="695A17DD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6E9CAD4A" w14:textId="77777777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1A98F48A" w14:textId="77777777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472D8917" w14:textId="77777777" w:rsidR="00910AF5" w:rsidRDefault="00910AF5" w:rsidP="00910AF5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2C4CC14D" w14:textId="77777777" w:rsidR="00D8071A" w:rsidRDefault="00D8071A" w:rsidP="00555277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</w:p>
          <w:p w14:paraId="34B37D2C" w14:textId="10B6C5DE" w:rsidR="00161120" w:rsidRDefault="00161120" w:rsidP="00D8071A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Auckland Transport</w:t>
            </w:r>
            <w:r w:rsidR="0041077E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 decided </w:t>
            </w:r>
            <w:r w:rsidR="00D97BE5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to convert </w:t>
            </w:r>
            <w:r w:rsidR="0036593C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the cross-roads to a roundabout.  </w:t>
            </w:r>
          </w:p>
          <w:p w14:paraId="07761003" w14:textId="77777777" w:rsidR="00161120" w:rsidRDefault="00161120" w:rsidP="00D8071A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</w:p>
          <w:p w14:paraId="7FA11B9F" w14:textId="31C37702" w:rsidR="00D8071A" w:rsidRDefault="00D8071A" w:rsidP="00D8071A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A collaborative team effort resulted in the project progressing from scheme to co</w:t>
            </w:r>
            <w:r w:rsidR="00DA6B8F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nstruction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 in </w:t>
            </w:r>
            <w:r w:rsidR="0041077E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under 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6 months.  </w:t>
            </w:r>
            <w:r w:rsidR="00DA6B8F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A</w:t>
            </w:r>
            <w:r w:rsidR="00DA6B8F" w:rsidRPr="0026296D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dvanced scheme and detailed design plans were prepared within </w:t>
            </w:r>
            <w:r w:rsidR="00DA6B8F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a</w:t>
            </w:r>
            <w:r w:rsidR="00DA6B8F" w:rsidRPr="0026296D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 month</w:t>
            </w:r>
            <w:r w:rsidR="00DA6B8F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.  </w:t>
            </w:r>
            <w:r w:rsidR="0041077E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P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rogress meetings and stakeholder liaison facilitated </w:t>
            </w:r>
            <w:r w:rsidR="0041077E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d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elivery.  Construction </w:t>
            </w:r>
            <w:r w:rsidR="0041077E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began in parallel, 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while </w:t>
            </w:r>
            <w:r w:rsidR="00161120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construction 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plans were </w:t>
            </w:r>
            <w:r w:rsidR="00161120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still 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being </w:t>
            </w:r>
            <w:r w:rsidR="00161120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finalised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. </w:t>
            </w:r>
          </w:p>
          <w:p w14:paraId="75FA8900" w14:textId="77777777" w:rsidR="00D8071A" w:rsidRDefault="00D8071A" w:rsidP="00D8071A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</w:p>
          <w:p w14:paraId="54699958" w14:textId="77777777" w:rsidR="0009031A" w:rsidRDefault="00D8071A" w:rsidP="00D8071A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Construction was a </w:t>
            </w:r>
            <w:r w:rsidR="00B8459B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short 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2 stage process </w:t>
            </w:r>
            <w:r w:rsidR="00B8459B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over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 New Year holidays, minimis</w:t>
            </w:r>
            <w:r w:rsidR="00B8459B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ing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 disruption to the community.  </w:t>
            </w:r>
          </w:p>
          <w:p w14:paraId="3534189B" w14:textId="77777777" w:rsidR="0009031A" w:rsidRDefault="0009031A" w:rsidP="00D8071A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</w:p>
          <w:p w14:paraId="4A1A06BE" w14:textId="722CA147" w:rsidR="00D8071A" w:rsidRDefault="00D8071A" w:rsidP="00D8071A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Zero complaints were received during construction, and a</w:t>
            </w:r>
            <w:r w:rsidR="00B8459B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n MP’s c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ommendation </w:t>
            </w:r>
            <w:r w:rsidR="0036593C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afterwards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. </w:t>
            </w:r>
          </w:p>
          <w:p w14:paraId="5AE8805A" w14:textId="79429CCA" w:rsidR="00910AF5" w:rsidRDefault="00910AF5" w:rsidP="00D8071A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</w:tc>
        <w:tc>
          <w:tcPr>
            <w:tcW w:w="5142" w:type="dxa"/>
          </w:tcPr>
          <w:p w14:paraId="28D5413E" w14:textId="73663927" w:rsidR="00910AF5" w:rsidRPr="0026296D" w:rsidRDefault="0026296D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6296D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6062A2D6" wp14:editId="6195CA94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137795</wp:posOffset>
                  </wp:positionV>
                  <wp:extent cx="3114675" cy="1979647"/>
                  <wp:effectExtent l="0" t="0" r="0" b="1905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675" cy="1979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9866E7E" w14:textId="1537C63D" w:rsidR="00910AF5" w:rsidRPr="0026296D" w:rsidRDefault="00910AF5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8F5D146" w14:textId="4A2979C8" w:rsidR="00910AF5" w:rsidRDefault="00910AF5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B532DD7" w14:textId="042EC349" w:rsidR="0026296D" w:rsidRDefault="0026296D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8081EF" w14:textId="2800A33B" w:rsidR="0026296D" w:rsidRDefault="0026296D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4EA4E3B" w14:textId="4525CC60" w:rsidR="0026296D" w:rsidRDefault="0026296D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2251A1" w14:textId="6CA252A5" w:rsidR="0026296D" w:rsidRDefault="0026296D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4976E2" w14:textId="5F628827" w:rsidR="0026296D" w:rsidRDefault="0026296D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0E2804" w14:textId="0CCB0283" w:rsidR="0026296D" w:rsidRDefault="0026296D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FBE28CA" w14:textId="7AE40F17" w:rsidR="0026296D" w:rsidRDefault="0026296D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D8F6C6" w14:textId="1C7FB4A4" w:rsidR="0026296D" w:rsidRDefault="0026296D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41BF95" w14:textId="42EF3C05" w:rsidR="0026296D" w:rsidRPr="0026296D" w:rsidRDefault="0026296D" w:rsidP="002629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650AA21" w14:textId="77777777" w:rsidR="00D97365" w:rsidRDefault="00D97365" w:rsidP="0036593C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</w:p>
          <w:p w14:paraId="68FC1E75" w14:textId="43BD0AB5" w:rsidR="0036593C" w:rsidRDefault="0036593C" w:rsidP="0036593C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  <w:r w:rsidRPr="0026296D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The constructed roundabout was the first </w:t>
            </w:r>
            <w:r w:rsidRPr="0026296D">
              <w:rPr>
                <w:rFonts w:asciiTheme="minorHAnsi" w:hAnsiTheme="minorHAnsi" w:cstheme="minorHAnsi"/>
                <w:i/>
                <w:iCs/>
                <w:sz w:val="22"/>
                <w:szCs w:val="22"/>
                <w:bdr w:val="none" w:sz="0" w:space="0" w:color="auto" w:frame="1"/>
              </w:rPr>
              <w:t>‘</w:t>
            </w:r>
            <w:r w:rsidRPr="00DA6B8F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bdr w:val="none" w:sz="0" w:space="0" w:color="auto" w:frame="1"/>
              </w:rPr>
              <w:t>Safe Systems – Vision Zero</w:t>
            </w:r>
            <w:r w:rsidRPr="0026296D">
              <w:rPr>
                <w:rFonts w:asciiTheme="minorHAnsi" w:hAnsiTheme="minorHAnsi" w:cstheme="minorHAnsi"/>
                <w:i/>
                <w:iCs/>
                <w:sz w:val="22"/>
                <w:szCs w:val="22"/>
                <w:bdr w:val="none" w:sz="0" w:space="0" w:color="auto" w:frame="1"/>
              </w:rPr>
              <w:t>’ </w:t>
            </w:r>
            <w:r w:rsidRPr="0026296D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design of its kind in New Zealand, being a fully raised roundabout with 4 pedestrian crossings. </w:t>
            </w:r>
          </w:p>
          <w:p w14:paraId="2B295190" w14:textId="77777777" w:rsidR="0036593C" w:rsidRDefault="0036593C" w:rsidP="0036593C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</w:p>
          <w:p w14:paraId="6B2AB9BB" w14:textId="5630F4E2" w:rsidR="0036593C" w:rsidRDefault="0036593C" w:rsidP="0036593C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Independent c</w:t>
            </w:r>
            <w:r w:rsidRPr="0026296D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rash analysis in </w:t>
            </w:r>
            <w:r w:rsidR="00082D77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June </w:t>
            </w:r>
            <w:r w:rsidRPr="0026296D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2021 determined that the new roundabout had </w:t>
            </w:r>
            <w:r w:rsidR="00F40D0A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reduced </w:t>
            </w:r>
            <w:r w:rsidR="007118DA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reported </w:t>
            </w:r>
            <w:r w:rsidR="00F40D0A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crashes to </w:t>
            </w:r>
            <w:r w:rsidR="00F40D0A" w:rsidRPr="001543F2">
              <w:rPr>
                <w:rFonts w:asciiTheme="minorHAnsi" w:hAnsiTheme="minorHAnsi" w:cstheme="minorHAnsi"/>
                <w:b/>
                <w:bCs/>
                <w:bdr w:val="none" w:sz="0" w:space="0" w:color="auto" w:frame="1"/>
              </w:rPr>
              <w:t>zero</w:t>
            </w:r>
            <w:r w:rsidR="00F40D0A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, with </w:t>
            </w:r>
            <w:r w:rsidR="001543F2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additional</w:t>
            </w:r>
            <w:r w:rsidR="00F40D0A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crash savings nearby.</w:t>
            </w:r>
          </w:p>
          <w:p w14:paraId="61243284" w14:textId="77777777" w:rsidR="0036593C" w:rsidRDefault="0036593C" w:rsidP="0036593C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</w:p>
          <w:p w14:paraId="44B2EE42" w14:textId="69055160" w:rsidR="0036593C" w:rsidRDefault="007118DA" w:rsidP="0036593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</w:t>
            </w:r>
            <w:r w:rsidR="0036593C">
              <w:rPr>
                <w:rFonts w:asciiTheme="minorHAnsi" w:hAnsiTheme="minorHAnsi" w:cstheme="minorHAnsi"/>
                <w:sz w:val="22"/>
                <w:szCs w:val="22"/>
              </w:rPr>
              <w:t xml:space="preserve">mmunity benefits included </w:t>
            </w:r>
            <w:r w:rsidR="001543F2">
              <w:rPr>
                <w:rFonts w:asciiTheme="minorHAnsi" w:hAnsiTheme="minorHAnsi" w:cstheme="minorHAnsi"/>
                <w:sz w:val="22"/>
                <w:szCs w:val="22"/>
              </w:rPr>
              <w:t>enhanced</w:t>
            </w:r>
            <w:r w:rsidR="0036593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40D0A">
              <w:rPr>
                <w:rFonts w:asciiTheme="minorHAnsi" w:hAnsiTheme="minorHAnsi" w:cstheme="minorHAnsi"/>
                <w:sz w:val="22"/>
                <w:szCs w:val="22"/>
              </w:rPr>
              <w:t>pedestrian</w:t>
            </w:r>
            <w:r w:rsidR="0036593C">
              <w:rPr>
                <w:rFonts w:asciiTheme="minorHAnsi" w:hAnsiTheme="minorHAnsi" w:cstheme="minorHAnsi"/>
                <w:sz w:val="22"/>
                <w:szCs w:val="22"/>
              </w:rPr>
              <w:t xml:space="preserve"> amenity</w:t>
            </w:r>
            <w:r w:rsidR="001543F2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upgrading of</w:t>
            </w:r>
            <w:r w:rsidR="0036593C">
              <w:rPr>
                <w:rFonts w:asciiTheme="minorHAnsi" w:hAnsiTheme="minorHAnsi" w:cstheme="minorHAnsi"/>
                <w:sz w:val="22"/>
                <w:szCs w:val="22"/>
              </w:rPr>
              <w:t xml:space="preserve"> bus stop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36593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543F2">
              <w:rPr>
                <w:rFonts w:asciiTheme="minorHAnsi" w:hAnsiTheme="minorHAnsi" w:cstheme="minorHAnsi"/>
                <w:sz w:val="22"/>
                <w:szCs w:val="22"/>
              </w:rPr>
              <w:t xml:space="preserve">and </w:t>
            </w:r>
            <w:r w:rsidR="00292EF9">
              <w:rPr>
                <w:rFonts w:asciiTheme="minorHAnsi" w:hAnsiTheme="minorHAnsi" w:cstheme="minorHAnsi"/>
                <w:sz w:val="22"/>
                <w:szCs w:val="22"/>
              </w:rPr>
              <w:t>improv</w:t>
            </w:r>
            <w:r w:rsidR="001543F2">
              <w:rPr>
                <w:rFonts w:asciiTheme="minorHAnsi" w:hAnsiTheme="minorHAnsi" w:cstheme="minorHAnsi"/>
                <w:sz w:val="22"/>
                <w:szCs w:val="22"/>
              </w:rPr>
              <w:t>ed</w:t>
            </w:r>
            <w:r w:rsidR="0036593C">
              <w:rPr>
                <w:rFonts w:asciiTheme="minorHAnsi" w:hAnsiTheme="minorHAnsi" w:cstheme="minorHAnsi"/>
                <w:sz w:val="22"/>
                <w:szCs w:val="22"/>
              </w:rPr>
              <w:t xml:space="preserve"> access to public transport (</w:t>
            </w:r>
            <w:r w:rsidR="0036593C" w:rsidRPr="00DA6B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de shift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 social well-being,</w:t>
            </w:r>
            <w:r w:rsidR="0036593C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36593C" w:rsidRPr="00DA6B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duced carbon</w:t>
            </w:r>
            <w:r w:rsidR="0036593C">
              <w:rPr>
                <w:rFonts w:asciiTheme="minorHAnsi" w:hAnsiTheme="minorHAnsi" w:cstheme="minorHAnsi"/>
                <w:sz w:val="22"/>
                <w:szCs w:val="22"/>
              </w:rPr>
              <w:t xml:space="preserve"> emissions).   </w:t>
            </w:r>
          </w:p>
          <w:p w14:paraId="70A6B3F7" w14:textId="77777777" w:rsidR="0036593C" w:rsidRDefault="0036593C" w:rsidP="0026296D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A169760" w14:textId="4287B7EA" w:rsidR="00D8071A" w:rsidRDefault="001543F2" w:rsidP="0026296D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  <w:r w:rsidRPr="00DA6B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nvironmental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stain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was </w:t>
            </w:r>
            <w:r w:rsidR="005B2AF7">
              <w:rPr>
                <w:rFonts w:asciiTheme="minorHAnsi" w:hAnsiTheme="minorHAnsi" w:cstheme="minorHAnsi"/>
                <w:sz w:val="22"/>
                <w:szCs w:val="22"/>
              </w:rPr>
              <w:t>achiev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by protecting roots during footpath excavations, permeable surfacing at bus stops, silt socks on catchpits, </w:t>
            </w:r>
            <w:r w:rsidR="00D8071A">
              <w:rPr>
                <w:rFonts w:asciiTheme="minorHAnsi" w:hAnsiTheme="minorHAnsi" w:cstheme="minorHAnsi"/>
                <w:sz w:val="22"/>
                <w:szCs w:val="22"/>
              </w:rPr>
              <w:t>recycled water in construction trucks, and material sourcing from nearby sites (</w:t>
            </w:r>
            <w:r w:rsidR="007118DA">
              <w:rPr>
                <w:rFonts w:asciiTheme="minorHAnsi" w:hAnsiTheme="minorHAnsi" w:cstheme="minorHAnsi"/>
                <w:sz w:val="22"/>
                <w:szCs w:val="22"/>
              </w:rPr>
              <w:t xml:space="preserve">reduced </w:t>
            </w:r>
            <w:r w:rsidR="00D8071A" w:rsidRPr="00DA6B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rbon emissions</w:t>
            </w:r>
            <w:r w:rsidR="00D8071A">
              <w:rPr>
                <w:rFonts w:asciiTheme="minorHAnsi" w:hAnsiTheme="minorHAnsi" w:cstheme="minorHAnsi"/>
                <w:sz w:val="22"/>
                <w:szCs w:val="22"/>
              </w:rPr>
              <w:t xml:space="preserve">).  </w:t>
            </w:r>
          </w:p>
          <w:p w14:paraId="7AD4C0A8" w14:textId="4EEFDC13" w:rsidR="00D8071A" w:rsidRDefault="00D8071A" w:rsidP="00D8071A">
            <w:pPr>
              <w:jc w:val="both"/>
              <w:rPr>
                <w:rFonts w:ascii="Fakt Pro Bln" w:hAnsi="Fakt Pro Bln" w:cs="Circular Std Book"/>
                <w:b/>
                <w:sz w:val="20"/>
                <w:szCs w:val="20"/>
              </w:rPr>
            </w:pPr>
          </w:p>
          <w:p w14:paraId="4A3461ED" w14:textId="1C93B00F" w:rsidR="00082D77" w:rsidRDefault="00D8071A" w:rsidP="0036593C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  <w:r w:rsidRPr="0026296D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Th</w:t>
            </w:r>
            <w:r w:rsidR="00F40D0A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e</w:t>
            </w:r>
            <w:r w:rsidRPr="0026296D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 project was selected as a finalist in the </w:t>
            </w:r>
            <w:r w:rsidRPr="005B2AF7">
              <w:rPr>
                <w:rFonts w:asciiTheme="minorHAnsi" w:hAnsiTheme="minorHAnsi" w:cstheme="minorHAnsi"/>
                <w:b/>
                <w:bCs/>
                <w:sz w:val="22"/>
                <w:szCs w:val="22"/>
                <w:bdr w:val="none" w:sz="0" w:space="0" w:color="auto" w:frame="1"/>
              </w:rPr>
              <w:t>IPWEA NZ</w:t>
            </w:r>
            <w:r w:rsidRPr="0026296D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 Asset Management Excellence Awards (2022), based on </w:t>
            </w:r>
            <w:r w:rsidRPr="0026296D">
              <w:rPr>
                <w:rFonts w:asciiTheme="minorHAnsi" w:hAnsiTheme="minorHAnsi" w:cstheme="minorHAnsi"/>
                <w:i/>
                <w:iCs/>
                <w:sz w:val="22"/>
                <w:szCs w:val="22"/>
                <w:bdr w:val="none" w:sz="0" w:space="0" w:color="auto" w:frame="1"/>
              </w:rPr>
              <w:t>‘Excellence and Innovation’, ‘Community and Economic Contribution’, ‘Project Management’</w:t>
            </w:r>
            <w:r w:rsidRPr="0026296D"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, and Road Safety Benefits.</w:t>
            </w:r>
          </w:p>
          <w:p w14:paraId="68D5EB77" w14:textId="77777777" w:rsidR="00921A0D" w:rsidRDefault="00921A0D" w:rsidP="0036593C">
            <w:pPr>
              <w:jc w:val="both"/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</w:p>
          <w:p w14:paraId="2490D8DC" w14:textId="06B85838" w:rsidR="0036593C" w:rsidRPr="0026296D" w:rsidRDefault="0036593C" w:rsidP="0036593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21716A6" w14:textId="2FA2F4AE" w:rsidR="00DF7B85" w:rsidRPr="00DA3906" w:rsidRDefault="00F75402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  <w:r w:rsidRPr="0026296D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 wp14:anchorId="5B7CADB4" wp14:editId="1235EBCD">
            <wp:simplePos x="0" y="0"/>
            <wp:positionH relativeFrom="column">
              <wp:posOffset>-283211</wp:posOffset>
            </wp:positionH>
            <wp:positionV relativeFrom="paragraph">
              <wp:posOffset>-97791</wp:posOffset>
            </wp:positionV>
            <wp:extent cx="7058025" cy="7612949"/>
            <wp:effectExtent l="19050" t="19050" r="9525" b="2667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3" b="586"/>
                    <a:stretch/>
                  </pic:blipFill>
                  <pic:spPr bwMode="auto">
                    <a:xfrm>
                      <a:off x="0" y="0"/>
                      <a:ext cx="7058553" cy="761351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3E3138BF" w14:textId="00008961" w:rsidR="00910AF5" w:rsidRDefault="00910AF5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13D472D9" w14:textId="5846B809" w:rsidR="00910AF5" w:rsidRDefault="00910AF5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4D4D8AB0" w14:textId="77777777" w:rsidR="000114F9" w:rsidRDefault="000114F9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30929F41" w14:textId="77777777" w:rsidR="000114F9" w:rsidRDefault="000114F9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72B6FA49" w14:textId="77777777" w:rsidR="00910AF5" w:rsidRDefault="00910AF5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2E8EC6C4" w14:textId="0121B089" w:rsidR="00910AF5" w:rsidRDefault="00910AF5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6C457822" w14:textId="77777777" w:rsidR="00910AF5" w:rsidRDefault="00910AF5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2ACCD1EC" w14:textId="366C1A9B" w:rsidR="00910AF5" w:rsidRPr="00AC2F42" w:rsidRDefault="00910AF5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</w:tc>
      </w:tr>
    </w:tbl>
    <w:p w14:paraId="5FBDBD50" w14:textId="5C8C804E" w:rsidR="00BE3A75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p w14:paraId="1523083B" w14:textId="3CBA651D" w:rsidR="00910AF5" w:rsidRDefault="00910AF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p w14:paraId="1247020D" w14:textId="49267148" w:rsidR="00910AF5" w:rsidRDefault="00910AF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p w14:paraId="62D4B8B6" w14:textId="7F688AE6" w:rsidR="00910AF5" w:rsidRPr="00657112" w:rsidRDefault="00910AF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910AF5" w:rsidRPr="00657112" w:rsidSect="00906E0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F10FD" w14:textId="77777777" w:rsidR="00094515" w:rsidRDefault="00094515">
      <w:r>
        <w:separator/>
      </w:r>
    </w:p>
  </w:endnote>
  <w:endnote w:type="continuationSeparator" w:id="0">
    <w:p w14:paraId="131BFA49" w14:textId="77777777" w:rsidR="00094515" w:rsidRDefault="00094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87DED" w14:textId="77777777" w:rsidR="00350601" w:rsidRDefault="003506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48214" w14:textId="77777777" w:rsidR="00094515" w:rsidRDefault="00094515">
      <w:r>
        <w:separator/>
      </w:r>
    </w:p>
  </w:footnote>
  <w:footnote w:type="continuationSeparator" w:id="0">
    <w:p w14:paraId="2BAD8313" w14:textId="77777777" w:rsidR="00094515" w:rsidRDefault="00094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8DBFB" w14:textId="77777777" w:rsidR="00350601" w:rsidRDefault="003506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223D771F" w:rsidR="00A00C0B" w:rsidRDefault="00350601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B0FA0B4" wp14:editId="3F8864E4">
          <wp:simplePos x="0" y="0"/>
          <wp:positionH relativeFrom="margin">
            <wp:posOffset>-530860</wp:posOffset>
          </wp:positionH>
          <wp:positionV relativeFrom="paragraph">
            <wp:posOffset>0</wp:posOffset>
          </wp:positionV>
          <wp:extent cx="7538720" cy="1885950"/>
          <wp:effectExtent l="0" t="0" r="5080" b="0"/>
          <wp:wrapTight wrapText="bothSides">
            <wp:wrapPolygon edited="0">
              <wp:start x="0" y="0"/>
              <wp:lineTo x="0" y="21382"/>
              <wp:lineTo x="21560" y="21382"/>
              <wp:lineTo x="21560" y="0"/>
              <wp:lineTo x="0" y="0"/>
            </wp:wrapPolygon>
          </wp:wrapTight>
          <wp:docPr id="1" name="Picture 1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shap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8720" cy="1885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89A45" w14:textId="77777777" w:rsidR="00350601" w:rsidRDefault="003506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14F9"/>
    <w:rsid w:val="00012461"/>
    <w:rsid w:val="00033179"/>
    <w:rsid w:val="00035CC2"/>
    <w:rsid w:val="00047A44"/>
    <w:rsid w:val="000615B7"/>
    <w:rsid w:val="00062E29"/>
    <w:rsid w:val="00082404"/>
    <w:rsid w:val="00082D77"/>
    <w:rsid w:val="0009031A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543F2"/>
    <w:rsid w:val="00161120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21AC4"/>
    <w:rsid w:val="00224D23"/>
    <w:rsid w:val="002336F0"/>
    <w:rsid w:val="00260AEA"/>
    <w:rsid w:val="002623EE"/>
    <w:rsid w:val="0026296D"/>
    <w:rsid w:val="00267025"/>
    <w:rsid w:val="002677BA"/>
    <w:rsid w:val="00280AFE"/>
    <w:rsid w:val="00282AB2"/>
    <w:rsid w:val="002924E0"/>
    <w:rsid w:val="00292EF9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0601"/>
    <w:rsid w:val="003557E9"/>
    <w:rsid w:val="003573AD"/>
    <w:rsid w:val="0036593C"/>
    <w:rsid w:val="00384673"/>
    <w:rsid w:val="00385036"/>
    <w:rsid w:val="003874B0"/>
    <w:rsid w:val="003959E1"/>
    <w:rsid w:val="003A05C3"/>
    <w:rsid w:val="003E27EF"/>
    <w:rsid w:val="0041077E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0BF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5277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B2AF7"/>
    <w:rsid w:val="005C31CE"/>
    <w:rsid w:val="005D75C6"/>
    <w:rsid w:val="005E35E4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8DA"/>
    <w:rsid w:val="00711926"/>
    <w:rsid w:val="00714297"/>
    <w:rsid w:val="007249F0"/>
    <w:rsid w:val="00733126"/>
    <w:rsid w:val="0074013F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0AF5"/>
    <w:rsid w:val="00915359"/>
    <w:rsid w:val="00916705"/>
    <w:rsid w:val="00916CAC"/>
    <w:rsid w:val="009202AF"/>
    <w:rsid w:val="009207B4"/>
    <w:rsid w:val="00920D67"/>
    <w:rsid w:val="00921582"/>
    <w:rsid w:val="00921A0D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56E39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8459B"/>
    <w:rsid w:val="00BA214A"/>
    <w:rsid w:val="00BA2F05"/>
    <w:rsid w:val="00BA3206"/>
    <w:rsid w:val="00BB26CE"/>
    <w:rsid w:val="00BC6341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93D31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35B40"/>
    <w:rsid w:val="00D63EA2"/>
    <w:rsid w:val="00D719B5"/>
    <w:rsid w:val="00D73AF4"/>
    <w:rsid w:val="00D7455A"/>
    <w:rsid w:val="00D8071A"/>
    <w:rsid w:val="00D835B0"/>
    <w:rsid w:val="00D87B29"/>
    <w:rsid w:val="00D97365"/>
    <w:rsid w:val="00D97BE5"/>
    <w:rsid w:val="00DA3906"/>
    <w:rsid w:val="00DA6B8F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ED777B"/>
    <w:rsid w:val="00EF72A8"/>
    <w:rsid w:val="00F0625E"/>
    <w:rsid w:val="00F16A60"/>
    <w:rsid w:val="00F17918"/>
    <w:rsid w:val="00F37C39"/>
    <w:rsid w:val="00F40D0A"/>
    <w:rsid w:val="00F422F5"/>
    <w:rsid w:val="00F425DA"/>
    <w:rsid w:val="00F44BB9"/>
    <w:rsid w:val="00F56A54"/>
    <w:rsid w:val="00F612BD"/>
    <w:rsid w:val="00F701D4"/>
    <w:rsid w:val="00F71D8F"/>
    <w:rsid w:val="00F75402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customStyle="1" w:styleId="font7">
    <w:name w:val="font_7"/>
    <w:basedOn w:val="Normal"/>
    <w:rsid w:val="0026296D"/>
    <w:pPr>
      <w:spacing w:before="100" w:beforeAutospacing="1" w:after="100" w:afterAutospacing="1"/>
    </w:pPr>
    <w:rPr>
      <w:rFonts w:ascii="Times New Roman" w:eastAsia="Times New Roman" w:hAnsi="Times New Roman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7.jpe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299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2182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27</cp:revision>
  <cp:lastPrinted>2021-10-03T00:54:00Z</cp:lastPrinted>
  <dcterms:created xsi:type="dcterms:W3CDTF">2021-09-14T07:13:00Z</dcterms:created>
  <dcterms:modified xsi:type="dcterms:W3CDTF">2022-02-08T20:11:00Z</dcterms:modified>
</cp:coreProperties>
</file>